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A22C2" w:rsidRDefault="00E06EFD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/>
    <w:p w:rsidR="0082223F" w:rsidRDefault="0082223F" w:rsidP="0082223F">
      <w:pPr>
        <w:pStyle w:val="Title"/>
      </w:pPr>
      <w:r>
        <w:t xml:space="preserve">Section 1: Week </w:t>
      </w:r>
      <w:r w:rsidR="00CF5E0A">
        <w:t>3</w:t>
      </w:r>
      <w:r>
        <w:t xml:space="preserve">: </w:t>
      </w:r>
      <w:r w:rsidR="00CF5E0A">
        <w:t>Smart Restaurant Proposal</w:t>
      </w:r>
    </w:p>
    <w:p w:rsidR="0082223F" w:rsidRDefault="0082223F" w:rsidP="0082223F">
      <w:pPr>
        <w:pStyle w:val="Subtitle"/>
      </w:pPr>
      <w:r>
        <w:t>Nate Bachmeier</w:t>
      </w:r>
    </w:p>
    <w:p w:rsidR="0082223F" w:rsidRDefault="0082223F" w:rsidP="0082223F">
      <w:pPr>
        <w:jc w:val="center"/>
      </w:pPr>
      <w:r>
        <w:t>TIM-</w:t>
      </w:r>
      <w:r w:rsidR="00CB25E9">
        <w:t>7020</w:t>
      </w:r>
      <w:r>
        <w:t xml:space="preserve">: </w:t>
      </w:r>
      <w:r w:rsidR="00CB25E9">
        <w:t>Database and Business Intelligence</w:t>
      </w:r>
    </w:p>
    <w:p w:rsidR="00CB25E9" w:rsidRDefault="00CB25E9" w:rsidP="0082223F">
      <w:pPr>
        <w:jc w:val="center"/>
      </w:pPr>
      <w:r>
        <w:t xml:space="preserve">December </w:t>
      </w:r>
      <w:r w:rsidR="00CF5E0A">
        <w:t>22</w:t>
      </w:r>
      <w:r w:rsidRPr="00CB25E9">
        <w:rPr>
          <w:vertAlign w:val="superscript"/>
        </w:rPr>
        <w:t>th</w:t>
      </w:r>
      <w:r>
        <w:t>, 2019</w:t>
      </w:r>
    </w:p>
    <w:p w:rsidR="0082223F" w:rsidRDefault="0082223F" w:rsidP="0082223F">
      <w:pPr>
        <w:jc w:val="center"/>
      </w:pPr>
      <w:r>
        <w:t>North Central University</w:t>
      </w:r>
    </w:p>
    <w:p w:rsidR="0082223F" w:rsidRDefault="0082223F">
      <w:pPr>
        <w:spacing w:line="259" w:lineRule="auto"/>
      </w:pPr>
      <w:r>
        <w:br w:type="page"/>
      </w:r>
    </w:p>
    <w:p w:rsidR="0082223F" w:rsidRDefault="00CF5E0A" w:rsidP="00CB25E9">
      <w:pPr>
        <w:pStyle w:val="Title"/>
      </w:pPr>
      <w:r>
        <w:lastRenderedPageBreak/>
        <w:t>Smart Restaurant Proposal</w:t>
      </w:r>
    </w:p>
    <w:p w:rsidR="0082223F" w:rsidRDefault="00740763" w:rsidP="000E5F46">
      <w:r>
        <w:tab/>
      </w:r>
      <w:r w:rsidR="000E5F46">
        <w:t xml:space="preserve">The Black Bean started life as a simple ‘mom-and-pop restaurant,’ but has since </w:t>
      </w:r>
      <w:r w:rsidR="0084180F">
        <w:t xml:space="preserve">rapidly </w:t>
      </w:r>
      <w:r w:rsidR="000E5F46">
        <w:t>grown to over one hundred locations.</w:t>
      </w:r>
      <w:r w:rsidR="0084180F">
        <w:t xml:space="preserve">  Now the business faces challenges ensuring the consistently high-quality experience customers know and love.  As mitigation, the organization wants to deploy technology that provides business intelligence across the end-to-end lifecycle starting at the supply chain, continuing into each restaurant location, and finally presenting a personalizing mobile and social media presence.</w:t>
      </w:r>
    </w:p>
    <w:p w:rsidR="001E3C35" w:rsidRDefault="0084180F" w:rsidP="0084180F">
      <w:pPr>
        <w:pStyle w:val="Heading1"/>
      </w:pPr>
      <w:r>
        <w:t xml:space="preserve">Current State of the organization </w:t>
      </w:r>
    </w:p>
    <w:p w:rsidR="00C36511" w:rsidRDefault="001502E7" w:rsidP="00C36511">
      <w:pPr>
        <w:ind w:firstLine="720"/>
      </w:pPr>
      <w:r>
        <w:t xml:space="preserve">One of the critical challenges for Black Bean comes from its inability to continue scaling existing processes.  When the business only needed to manage a handful of sites performing inventory management manually with local spreadsheets was </w:t>
      </w:r>
      <w:proofErr w:type="gramStart"/>
      <w:r>
        <w:t>sufficient</w:t>
      </w:r>
      <w:proofErr w:type="gramEnd"/>
      <w:r>
        <w:t>.  As the organization grew, its ability to report on the state became more distorted.  The latency between sales information arriving at head-quarters causes incorrectly placed products to spoil in one location and be unavailable in another.</w:t>
      </w:r>
      <w:r w:rsidR="00C36511">
        <w:t xml:space="preserve">  S</w:t>
      </w:r>
      <w:r>
        <w:t>imilarly, as a small group of franchises, the marketing team understood the identity of their customers.  Now that the business spans numerous locations, they face challenges connecting with the highly diverse communities.</w:t>
      </w:r>
      <w:r w:rsidR="00C36511">
        <w:t xml:space="preserve">  </w:t>
      </w:r>
    </w:p>
    <w:p w:rsidR="0084180F" w:rsidRDefault="00C36511" w:rsidP="00C36511">
      <w:pPr>
        <w:ind w:firstLine="720"/>
      </w:pPr>
      <w:r>
        <w:t>Black Bean’s IT department has addresses aspects of these challenges through point-of-sale solutions.  These initial systems have standardized reporting templates that managers can manually populate.  However, these semi-structured documents are still open to interpretation and can misrepresent the state of an individual site.</w:t>
      </w:r>
      <w:r w:rsidR="006B0F05">
        <w:t xml:space="preserve">  The organization also has investments in distribution and supply chain processes that could emit telemetry.  They also benefit from a positive work culture where employees are willing to embrace technology, assuming its beneficial and not overly complicated.</w:t>
      </w:r>
    </w:p>
    <w:p w:rsidR="0084180F" w:rsidRDefault="007C3015" w:rsidP="007C3015">
      <w:pPr>
        <w:pStyle w:val="Heading1"/>
      </w:pPr>
      <w:r>
        <w:lastRenderedPageBreak/>
        <w:t>Determine functionality and missing capabilities</w:t>
      </w:r>
    </w:p>
    <w:p w:rsidR="007C3015" w:rsidRPr="007C3015" w:rsidRDefault="007C3015" w:rsidP="007C3015">
      <w:bookmarkStart w:id="0" w:name="_GoBack"/>
      <w:bookmarkEnd w:id="0"/>
    </w:p>
    <w:sectPr w:rsidR="007C3015" w:rsidRPr="007C3015" w:rsidSect="0082223F">
      <w:headerReference w:type="default" r:id="rId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6EFD" w:rsidRDefault="00E06EFD" w:rsidP="0082223F">
      <w:pPr>
        <w:spacing w:line="240" w:lineRule="auto"/>
      </w:pPr>
      <w:r>
        <w:separator/>
      </w:r>
    </w:p>
  </w:endnote>
  <w:endnote w:type="continuationSeparator" w:id="0">
    <w:p w:rsidR="00E06EFD" w:rsidRDefault="00E06EFD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6EFD" w:rsidRDefault="00E06EFD" w:rsidP="0082223F">
      <w:pPr>
        <w:spacing w:line="240" w:lineRule="auto"/>
      </w:pPr>
      <w:r>
        <w:separator/>
      </w:r>
    </w:p>
  </w:footnote>
  <w:footnote w:type="continuationSeparator" w:id="0">
    <w:p w:rsidR="00E06EFD" w:rsidRDefault="00E06EFD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CB25E9">
          <w:rPr>
            <w:color w:val="7F7F7F" w:themeColor="background1" w:themeShade="7F"/>
            <w:spacing w:val="60"/>
          </w:rPr>
          <w:t>7020</w:t>
        </w:r>
        <w:r>
          <w:rPr>
            <w:color w:val="7F7F7F" w:themeColor="background1" w:themeShade="7F"/>
            <w:spacing w:val="60"/>
          </w:rPr>
          <w:t xml:space="preserve">: </w:t>
        </w:r>
        <w:r w:rsidR="00CB25E9">
          <w:rPr>
            <w:color w:val="7F7F7F" w:themeColor="background1" w:themeShade="7F"/>
            <w:spacing w:val="60"/>
          </w:rPr>
          <w:t>BUSINESS INTELLIGENCE</w:t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:rsidR="0082223F" w:rsidRDefault="008222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qQUAHHpkPywAAAA="/>
  </w:docVars>
  <w:rsids>
    <w:rsidRoot w:val="0082223F"/>
    <w:rsid w:val="00036708"/>
    <w:rsid w:val="00036F58"/>
    <w:rsid w:val="000E5F46"/>
    <w:rsid w:val="001502E7"/>
    <w:rsid w:val="00183597"/>
    <w:rsid w:val="001E3C35"/>
    <w:rsid w:val="002806B7"/>
    <w:rsid w:val="00401D65"/>
    <w:rsid w:val="004223E8"/>
    <w:rsid w:val="004A784B"/>
    <w:rsid w:val="006B0F05"/>
    <w:rsid w:val="0073677D"/>
    <w:rsid w:val="00740763"/>
    <w:rsid w:val="007C3015"/>
    <w:rsid w:val="0082223F"/>
    <w:rsid w:val="0084180F"/>
    <w:rsid w:val="008B5129"/>
    <w:rsid w:val="00C36511"/>
    <w:rsid w:val="00C73692"/>
    <w:rsid w:val="00C93BB7"/>
    <w:rsid w:val="00CB25E9"/>
    <w:rsid w:val="00CF5E0A"/>
    <w:rsid w:val="00DE2224"/>
    <w:rsid w:val="00E06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AB53F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5</TotalTime>
  <Pages>3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4</cp:revision>
  <dcterms:created xsi:type="dcterms:W3CDTF">2019-05-19T17:38:00Z</dcterms:created>
  <dcterms:modified xsi:type="dcterms:W3CDTF">2019-12-22T15:55:00Z</dcterms:modified>
</cp:coreProperties>
</file>